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C84D4" w14:textId="5ED87F5A" w:rsidR="0004749D" w:rsidRDefault="0004749D" w:rsidP="00A17FAD">
      <w:pPr>
        <w:pStyle w:val="Ttulo-Title"/>
        <w:spacing w:before="0"/>
        <w:jc w:val="left"/>
      </w:pPr>
      <w:r>
        <w:t>OP.## (Do not modify this line)</w:t>
      </w:r>
    </w:p>
    <w:p w14:paraId="7B61A770" w14:textId="7A222D9B" w:rsidR="00523AEB" w:rsidRPr="005522F1" w:rsidRDefault="008F33AF" w:rsidP="00A17FAD">
      <w:pPr>
        <w:pStyle w:val="Ttulo-Title"/>
        <w:spacing w:before="0"/>
        <w:jc w:val="left"/>
      </w:pPr>
      <w:r w:rsidRPr="005522F1">
        <w:t xml:space="preserve">Title </w:t>
      </w:r>
      <w:r w:rsidR="00640959" w:rsidRPr="005522F1">
        <w:t xml:space="preserve">[Arial </w:t>
      </w:r>
      <w:r w:rsidR="00FB5817">
        <w:t>size</w:t>
      </w:r>
      <w:r w:rsidR="003220A2" w:rsidRPr="005522F1">
        <w:t xml:space="preserve"> </w:t>
      </w:r>
      <w:r w:rsidR="00640959" w:rsidRPr="005522F1">
        <w:t>14</w:t>
      </w:r>
      <w:r w:rsidR="00523AEB" w:rsidRPr="005522F1">
        <w:t>, bold, cent</w:t>
      </w:r>
      <w:r w:rsidR="00FB5817">
        <w:t>er</w:t>
      </w:r>
      <w:r w:rsidR="00523AEB" w:rsidRPr="005522F1">
        <w:t>]</w:t>
      </w:r>
    </w:p>
    <w:p w14:paraId="71055AEB" w14:textId="382857F9" w:rsidR="00640959" w:rsidRPr="003A53F7" w:rsidRDefault="005522F1" w:rsidP="00A17FAD">
      <w:pPr>
        <w:pStyle w:val="Autores-Authors"/>
        <w:jc w:val="left"/>
        <w:rPr>
          <w:rStyle w:val="Textoennegrita"/>
          <w:bCs/>
        </w:rPr>
      </w:pPr>
      <w:r>
        <w:rPr>
          <w:rStyle w:val="Textoennegrita"/>
          <w:bCs/>
          <w:u w:val="single"/>
        </w:rPr>
        <w:t xml:space="preserve">First </w:t>
      </w:r>
      <w:r w:rsidR="003220A2" w:rsidRPr="00D9274F">
        <w:rPr>
          <w:rStyle w:val="Textoennegrita"/>
          <w:bCs/>
          <w:u w:val="single"/>
        </w:rPr>
        <w:t>Aut</w:t>
      </w:r>
      <w:r>
        <w:rPr>
          <w:rStyle w:val="Textoennegrita"/>
          <w:bCs/>
          <w:u w:val="single"/>
        </w:rPr>
        <w:t>h</w:t>
      </w:r>
      <w:r w:rsidR="003220A2" w:rsidRPr="00D9274F">
        <w:rPr>
          <w:rStyle w:val="Textoennegrita"/>
          <w:bCs/>
          <w:u w:val="single"/>
        </w:rPr>
        <w:t>or</w:t>
      </w:r>
      <w:r w:rsidR="00D64ED9" w:rsidRPr="00E8192F">
        <w:rPr>
          <w:rStyle w:val="Textoennegrita"/>
          <w:bCs/>
          <w:vertAlign w:val="superscript"/>
        </w:rPr>
        <w:t>1,*</w:t>
      </w:r>
      <w:r w:rsidR="00D64ED9" w:rsidRPr="003A53F7">
        <w:rPr>
          <w:rStyle w:val="Textoennegrita"/>
          <w:bCs/>
        </w:rPr>
        <w:t>, S</w:t>
      </w:r>
      <w:r w:rsidR="003220A2" w:rsidRPr="003A53F7">
        <w:rPr>
          <w:rStyle w:val="Textoennegrita"/>
          <w:bCs/>
        </w:rPr>
        <w:t>e</w:t>
      </w:r>
      <w:r>
        <w:rPr>
          <w:rStyle w:val="Textoennegrita"/>
          <w:bCs/>
        </w:rPr>
        <w:t>cond Author</w:t>
      </w:r>
      <w:r w:rsidR="00D64ED9" w:rsidRPr="00E8192F">
        <w:rPr>
          <w:rStyle w:val="Textoennegrita"/>
          <w:bCs/>
          <w:vertAlign w:val="superscript"/>
        </w:rPr>
        <w:t>2</w:t>
      </w:r>
    </w:p>
    <w:p w14:paraId="757DCFF2" w14:textId="297E2C08" w:rsidR="00640959" w:rsidRPr="003A53F7" w:rsidRDefault="003220A2" w:rsidP="00A17FAD">
      <w:pPr>
        <w:pStyle w:val="Autores-Authors"/>
        <w:jc w:val="left"/>
        <w:rPr>
          <w:rStyle w:val="Textoennegrita"/>
          <w:bCs/>
        </w:rPr>
      </w:pPr>
      <w:r w:rsidRPr="003A53F7">
        <w:rPr>
          <w:rStyle w:val="Textoennegrita"/>
          <w:bCs/>
        </w:rPr>
        <w:t xml:space="preserve">[Arial </w:t>
      </w:r>
      <w:r w:rsidR="00FB5817">
        <w:rPr>
          <w:rStyle w:val="Textoennegrita"/>
          <w:bCs/>
        </w:rPr>
        <w:t xml:space="preserve">size </w:t>
      </w:r>
      <w:r w:rsidR="00640959" w:rsidRPr="003A53F7">
        <w:rPr>
          <w:rStyle w:val="Textoennegrita"/>
          <w:bCs/>
        </w:rPr>
        <w:t>12</w:t>
      </w:r>
      <w:r w:rsidR="00523AEB" w:rsidRPr="003A53F7">
        <w:rPr>
          <w:rStyle w:val="Textoennegrita"/>
          <w:bCs/>
        </w:rPr>
        <w:t>, cent</w:t>
      </w:r>
      <w:r w:rsidR="0004749D">
        <w:rPr>
          <w:rStyle w:val="Textoennegrita"/>
          <w:bCs/>
        </w:rPr>
        <w:t>ered</w:t>
      </w:r>
      <w:r w:rsidR="00640959" w:rsidRPr="003A53F7">
        <w:rPr>
          <w:rStyle w:val="Textoennegrita"/>
          <w:bCs/>
        </w:rPr>
        <w:t xml:space="preserve">, </w:t>
      </w:r>
      <w:r w:rsidR="00FB5817">
        <w:rPr>
          <w:rStyle w:val="Textoennegrita"/>
          <w:bCs/>
        </w:rPr>
        <w:t>presenting author underlined</w:t>
      </w:r>
      <w:r w:rsidR="00523AEB" w:rsidRPr="003A53F7">
        <w:rPr>
          <w:rStyle w:val="Textoennegrita"/>
          <w:bCs/>
        </w:rPr>
        <w:t>]</w:t>
      </w:r>
    </w:p>
    <w:p w14:paraId="4EAEDACA" w14:textId="77777777" w:rsidR="00E8192F" w:rsidRPr="005404D5" w:rsidRDefault="00E8192F" w:rsidP="00A17FAD">
      <w:pPr>
        <w:pStyle w:val="Instituies-Institutions"/>
        <w:jc w:val="left"/>
      </w:pPr>
    </w:p>
    <w:p w14:paraId="769F6A60" w14:textId="74111711" w:rsidR="00D64ED9" w:rsidRPr="005522F1" w:rsidRDefault="00D64ED9" w:rsidP="00A17FAD">
      <w:pPr>
        <w:pStyle w:val="Instituies-Institutions"/>
        <w:jc w:val="left"/>
        <w:rPr>
          <w:lang w:val="en-GB"/>
        </w:rPr>
      </w:pPr>
      <w:r w:rsidRPr="005522F1">
        <w:rPr>
          <w:vertAlign w:val="superscript"/>
          <w:lang w:val="en-GB"/>
        </w:rPr>
        <w:t>1</w:t>
      </w:r>
      <w:r w:rsidR="005522F1" w:rsidRPr="005522F1">
        <w:rPr>
          <w:lang w:val="en-GB"/>
        </w:rPr>
        <w:t>Affiliation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Address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City</w:t>
      </w:r>
      <w:r w:rsidRPr="005522F1">
        <w:rPr>
          <w:lang w:val="en-GB"/>
        </w:rPr>
        <w:t xml:space="preserve">, </w:t>
      </w:r>
      <w:r w:rsidR="005522F1" w:rsidRPr="005522F1">
        <w:rPr>
          <w:lang w:val="en-GB"/>
        </w:rPr>
        <w:t>Country</w:t>
      </w:r>
    </w:p>
    <w:p w14:paraId="6A9D8B90" w14:textId="6C1FD792" w:rsidR="005522F1" w:rsidRPr="00E8192F" w:rsidRDefault="00D64ED9" w:rsidP="00A17FAD">
      <w:pPr>
        <w:pStyle w:val="Instituies-Institutions"/>
        <w:jc w:val="left"/>
        <w:rPr>
          <w:lang w:val="en-GB"/>
        </w:rPr>
      </w:pPr>
      <w:r w:rsidRPr="00E8192F">
        <w:rPr>
          <w:vertAlign w:val="superscript"/>
          <w:lang w:val="en-GB"/>
        </w:rPr>
        <w:t>2</w:t>
      </w:r>
      <w:r w:rsidR="005522F1" w:rsidRPr="00E8192F">
        <w:rPr>
          <w:lang w:val="en-GB"/>
        </w:rPr>
        <w:t>Affiliation, Address, City, Country</w:t>
      </w:r>
    </w:p>
    <w:p w14:paraId="6E9CC7F5" w14:textId="6DC58656" w:rsidR="00D66287" w:rsidRPr="003A53F7" w:rsidRDefault="00640959" w:rsidP="00A17FAD">
      <w:pPr>
        <w:pStyle w:val="Instituies-Institutions"/>
        <w:jc w:val="left"/>
      </w:pPr>
      <w:r w:rsidRPr="003A53F7">
        <w:t>[</w:t>
      </w:r>
      <w:r w:rsidR="00691F10" w:rsidRPr="003A53F7">
        <w:t xml:space="preserve">Arial </w:t>
      </w:r>
      <w:r w:rsidR="00FB5817">
        <w:t>size</w:t>
      </w:r>
      <w:r w:rsidR="003220A2" w:rsidRPr="003A53F7">
        <w:t xml:space="preserve"> </w:t>
      </w:r>
      <w:r w:rsidRPr="003A53F7">
        <w:t>10</w:t>
      </w:r>
      <w:r w:rsidR="00523AEB" w:rsidRPr="003A53F7">
        <w:t>, normal, cent</w:t>
      </w:r>
      <w:r w:rsidR="00FB5817">
        <w:t>ered</w:t>
      </w:r>
      <w:r w:rsidR="00523AEB" w:rsidRPr="003A53F7">
        <w:t>]</w:t>
      </w:r>
    </w:p>
    <w:p w14:paraId="0FB0067B" w14:textId="2ACC612E" w:rsidR="00523AEB" w:rsidRPr="0086162F" w:rsidRDefault="00D64ED9" w:rsidP="00A17FAD">
      <w:pPr>
        <w:pStyle w:val="EmailCorresondingAuthor"/>
        <w:jc w:val="left"/>
      </w:pPr>
      <w:r w:rsidRPr="0086162F">
        <w:t>*</w:t>
      </w:r>
      <w:r w:rsidR="005522F1">
        <w:t xml:space="preserve">corresponding author </w:t>
      </w:r>
      <w:r w:rsidR="004D2D61" w:rsidRPr="0086162F">
        <w:t>e</w:t>
      </w:r>
      <w:r w:rsidR="00523AEB" w:rsidRPr="0086162F">
        <w:t>-mail</w:t>
      </w:r>
      <w:r w:rsidR="0019669E" w:rsidRPr="0086162F">
        <w:t xml:space="preserve"> </w:t>
      </w:r>
      <w:r w:rsidR="00640959" w:rsidRPr="0086162F">
        <w:t>[</w:t>
      </w:r>
      <w:r w:rsidR="00691F10" w:rsidRPr="0086162F">
        <w:t xml:space="preserve">Arial </w:t>
      </w:r>
      <w:r w:rsidR="00FB5817">
        <w:t xml:space="preserve">size </w:t>
      </w:r>
      <w:r w:rsidR="00640959" w:rsidRPr="0086162F">
        <w:t>10</w:t>
      </w:r>
      <w:r w:rsidR="00523AEB" w:rsidRPr="0086162F">
        <w:t>, it</w:t>
      </w:r>
      <w:r w:rsidR="00FB5817">
        <w:t>alic</w:t>
      </w:r>
      <w:r w:rsidR="00523AEB" w:rsidRPr="0086162F">
        <w:t>, cent</w:t>
      </w:r>
      <w:r w:rsidR="00FB5817">
        <w:t>ered</w:t>
      </w:r>
      <w:r w:rsidR="00523AEB" w:rsidRPr="0086162F">
        <w:t>]</w:t>
      </w:r>
    </w:p>
    <w:p w14:paraId="54DFFD41" w14:textId="3F15D07F" w:rsidR="00042760" w:rsidRPr="00853333" w:rsidRDefault="005522F1" w:rsidP="00A17FAD">
      <w:pPr>
        <w:pStyle w:val="Texto"/>
        <w:rPr>
          <w:lang w:val="en-GB"/>
        </w:rPr>
      </w:pPr>
      <w:r w:rsidRPr="00853333">
        <w:rPr>
          <w:lang w:val="en-GB"/>
        </w:rPr>
        <w:t xml:space="preserve">The main </w:t>
      </w:r>
      <w:r w:rsidR="00FB5817">
        <w:rPr>
          <w:lang w:val="en-GB"/>
        </w:rPr>
        <w:t>text</w:t>
      </w:r>
      <w:r w:rsidRPr="00853333">
        <w:rPr>
          <w:lang w:val="en-GB"/>
        </w:rPr>
        <w:t xml:space="preserve"> should be written using </w:t>
      </w:r>
      <w:r w:rsidR="008B472E" w:rsidRPr="00853333">
        <w:rPr>
          <w:lang w:val="en-GB"/>
        </w:rPr>
        <w:t>Arial</w:t>
      </w:r>
      <w:r w:rsidR="00042760" w:rsidRPr="00853333">
        <w:rPr>
          <w:lang w:val="en-GB"/>
        </w:rPr>
        <w:t xml:space="preserve"> </w:t>
      </w:r>
      <w:r w:rsidRPr="00853333">
        <w:rPr>
          <w:lang w:val="en-GB"/>
        </w:rPr>
        <w:t>(</w:t>
      </w:r>
      <w:r w:rsidR="00042760" w:rsidRPr="00853333">
        <w:rPr>
          <w:lang w:val="en-GB"/>
        </w:rPr>
        <w:t>10</w:t>
      </w:r>
      <w:r w:rsidRPr="00853333">
        <w:rPr>
          <w:lang w:val="en-GB"/>
        </w:rPr>
        <w:t xml:space="preserve"> pt) font</w:t>
      </w:r>
      <w:r w:rsidR="008B472E" w:rsidRPr="00853333">
        <w:rPr>
          <w:lang w:val="en-GB"/>
        </w:rPr>
        <w:t xml:space="preserve">, </w:t>
      </w:r>
      <w:r w:rsidR="00853333" w:rsidRPr="00853333">
        <w:rPr>
          <w:lang w:val="en-GB"/>
        </w:rPr>
        <w:t>single line spacing and justified te</w:t>
      </w:r>
      <w:r w:rsidR="00853333">
        <w:rPr>
          <w:lang w:val="en-GB"/>
        </w:rPr>
        <w:t>xt</w:t>
      </w:r>
      <w:r w:rsidR="00042760" w:rsidRPr="00853333">
        <w:rPr>
          <w:lang w:val="en-GB"/>
        </w:rPr>
        <w:t xml:space="preserve">. </w:t>
      </w:r>
      <w:r w:rsidR="00853333" w:rsidRPr="00853333">
        <w:rPr>
          <w:lang w:val="en-GB"/>
        </w:rPr>
        <w:t>Abstracts should be written in English and should not exceed one A4 page.</w:t>
      </w:r>
    </w:p>
    <w:p w14:paraId="30038A58" w14:textId="77777777" w:rsidR="00042760" w:rsidRPr="00853333" w:rsidRDefault="00042760" w:rsidP="00A17FAD">
      <w:pPr>
        <w:pStyle w:val="Texto"/>
        <w:rPr>
          <w:lang w:val="en-GB"/>
        </w:rPr>
      </w:pPr>
    </w:p>
    <w:p w14:paraId="1544A586" w14:textId="4E70DFFA" w:rsidR="00042760" w:rsidRDefault="00853333" w:rsidP="00A17FAD">
      <w:pPr>
        <w:pStyle w:val="Texto"/>
        <w:rPr>
          <w:lang w:val="en-GB"/>
        </w:rPr>
      </w:pPr>
      <w:r w:rsidRPr="00853333">
        <w:rPr>
          <w:lang w:val="en-GB"/>
        </w:rPr>
        <w:t>Leave a blank line between paragraphs. All margins must be set at 2.5 cm (as used in this template).</w:t>
      </w:r>
    </w:p>
    <w:p w14:paraId="3F89B7D6" w14:textId="77777777" w:rsidR="00853333" w:rsidRPr="00853333" w:rsidRDefault="00853333" w:rsidP="00A17FAD">
      <w:pPr>
        <w:pStyle w:val="Texto"/>
        <w:rPr>
          <w:lang w:val="en-GB"/>
        </w:rPr>
      </w:pPr>
    </w:p>
    <w:p w14:paraId="4F4DE61C" w14:textId="1290FD8F" w:rsidR="00FA2CB0" w:rsidRDefault="00853333" w:rsidP="00A17FAD">
      <w:pPr>
        <w:pStyle w:val="Texto"/>
        <w:rPr>
          <w:lang w:val="en-GB"/>
        </w:rPr>
      </w:pPr>
      <w:r w:rsidRPr="00853333">
        <w:rPr>
          <w:lang w:val="en-GB"/>
        </w:rPr>
        <w:t xml:space="preserve">The citation number of </w:t>
      </w:r>
      <w:r>
        <w:rPr>
          <w:lang w:val="en-GB"/>
        </w:rPr>
        <w:t>references</w:t>
      </w:r>
      <w:r w:rsidRPr="00853333">
        <w:rPr>
          <w:lang w:val="en-GB"/>
        </w:rPr>
        <w:t xml:space="preserve"> in the text must be enclosed in square brackets, for example [1]. The references used should appear at the end of the </w:t>
      </w:r>
      <w:r>
        <w:rPr>
          <w:lang w:val="en-GB"/>
        </w:rPr>
        <w:t>page</w:t>
      </w:r>
      <w:r w:rsidRPr="00853333">
        <w:rPr>
          <w:lang w:val="en-GB"/>
        </w:rPr>
        <w:t>.</w:t>
      </w:r>
    </w:p>
    <w:p w14:paraId="18651DC7" w14:textId="77777777" w:rsidR="00853333" w:rsidRPr="00853333" w:rsidRDefault="00853333" w:rsidP="00A17FAD">
      <w:pPr>
        <w:pStyle w:val="Texto"/>
        <w:rPr>
          <w:lang w:val="en-GB"/>
        </w:rPr>
      </w:pPr>
    </w:p>
    <w:p w14:paraId="1F23F913" w14:textId="20E8E07C" w:rsidR="00691F10" w:rsidRPr="00853333" w:rsidRDefault="00853333" w:rsidP="00A17FAD">
      <w:pPr>
        <w:pStyle w:val="Texto"/>
        <w:rPr>
          <w:lang w:val="en-GB"/>
        </w:rPr>
      </w:pPr>
      <w:r>
        <w:rPr>
          <w:lang w:val="en-GB"/>
        </w:rPr>
        <w:t>F</w:t>
      </w:r>
      <w:r w:rsidRPr="00853333">
        <w:rPr>
          <w:lang w:val="en-GB"/>
        </w:rPr>
        <w:t xml:space="preserve">igure or table, </w:t>
      </w:r>
      <w:r>
        <w:rPr>
          <w:lang w:val="en-GB"/>
        </w:rPr>
        <w:t xml:space="preserve">if present, </w:t>
      </w:r>
      <w:r w:rsidRPr="00853333">
        <w:rPr>
          <w:lang w:val="en-GB"/>
        </w:rPr>
        <w:t xml:space="preserve">should be placed at the bottom of the text, </w:t>
      </w:r>
      <w:proofErr w:type="spellStart"/>
      <w:r w:rsidRPr="00853333">
        <w:rPr>
          <w:lang w:val="en-GB"/>
        </w:rPr>
        <w:t>centered</w:t>
      </w:r>
      <w:proofErr w:type="spellEnd"/>
      <w:r w:rsidRPr="00853333">
        <w:rPr>
          <w:lang w:val="en-GB"/>
        </w:rPr>
        <w:t>, numbered and accompanied by a legend.</w:t>
      </w:r>
    </w:p>
    <w:p w14:paraId="4FB0C5F6" w14:textId="32B14323" w:rsidR="00707FBF" w:rsidRPr="00042760" w:rsidRDefault="00691F10" w:rsidP="003A53F7">
      <w:pPr>
        <w:jc w:val="center"/>
        <w:rPr>
          <w:lang w:eastAsia="es-ES"/>
        </w:rPr>
      </w:pPr>
      <w:r>
        <w:rPr>
          <w:noProof/>
          <w:lang w:eastAsia="es-ES"/>
        </w:rPr>
        <mc:AlternateContent>
          <mc:Choice Requires="wps">
            <w:drawing>
              <wp:inline distT="0" distB="0" distL="0" distR="0" wp14:anchorId="0FB2D671" wp14:editId="2EB4D297">
                <wp:extent cx="1181100" cy="895350"/>
                <wp:effectExtent l="0" t="0" r="19050" b="19050"/>
                <wp:docPr id="100131431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8953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045E7F" id="Rectangle 1" o:spid="_x0000_s1026" style="width:93pt;height:7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" filled="f" strokecolor="black [3213]" strokeweight=".25pt">
                <w10:anchorlock/>
              </v:rect>
            </w:pict>
          </mc:Fallback>
        </mc:AlternateContent>
      </w:r>
      <w:bookmarkStart w:id="0" w:name="_GoBack"/>
      <w:bookmarkEnd w:id="0"/>
    </w:p>
    <w:p w14:paraId="4BA74B6E" w14:textId="4973D013" w:rsidR="00E73D3B" w:rsidRPr="00E8192F" w:rsidRDefault="00E73D3B" w:rsidP="003A53F7">
      <w:pPr>
        <w:jc w:val="center"/>
        <w:rPr>
          <w:lang w:val="en-GB" w:eastAsia="es-ES"/>
        </w:rPr>
      </w:pPr>
      <w:r w:rsidRPr="00E8192F">
        <w:rPr>
          <w:b/>
          <w:lang w:val="en-GB" w:eastAsia="es-ES"/>
        </w:rPr>
        <w:t>Fig.1.</w:t>
      </w:r>
      <w:r w:rsidRPr="00E8192F">
        <w:rPr>
          <w:lang w:val="en-GB" w:eastAsia="es-ES"/>
        </w:rPr>
        <w:t xml:space="preserve"> </w:t>
      </w:r>
      <w:r w:rsidR="00853333" w:rsidRPr="00E8192F">
        <w:rPr>
          <w:lang w:val="en-GB" w:eastAsia="es-ES"/>
        </w:rPr>
        <w:t>Text</w:t>
      </w:r>
      <w:r w:rsidR="00042760" w:rsidRPr="00E8192F">
        <w:rPr>
          <w:lang w:val="en-GB" w:eastAsia="es-ES"/>
        </w:rPr>
        <w:t xml:space="preserve"> [</w:t>
      </w:r>
      <w:r w:rsidRPr="00E8192F">
        <w:rPr>
          <w:lang w:val="en-GB" w:eastAsia="es-ES"/>
        </w:rPr>
        <w:t xml:space="preserve">Arial </w:t>
      </w:r>
      <w:r w:rsidR="00853333" w:rsidRPr="00E8192F">
        <w:rPr>
          <w:lang w:val="en-GB" w:eastAsia="es-ES"/>
        </w:rPr>
        <w:t>1</w:t>
      </w:r>
      <w:r w:rsidRPr="00E8192F">
        <w:rPr>
          <w:lang w:val="en-GB" w:eastAsia="es-ES"/>
        </w:rPr>
        <w:t>0</w:t>
      </w:r>
      <w:r w:rsidR="00853333" w:rsidRPr="00E8192F">
        <w:rPr>
          <w:lang w:val="en-GB" w:eastAsia="es-ES"/>
        </w:rPr>
        <w:t xml:space="preserve"> pt</w:t>
      </w:r>
      <w:r w:rsidR="00042760" w:rsidRPr="00E8192F">
        <w:rPr>
          <w:lang w:val="en-GB" w:eastAsia="es-ES"/>
        </w:rPr>
        <w:t>]</w:t>
      </w:r>
      <w:r w:rsidR="00691F10" w:rsidRPr="00E8192F">
        <w:rPr>
          <w:lang w:val="en-GB" w:eastAsia="es-ES"/>
        </w:rPr>
        <w:t>.</w:t>
      </w:r>
    </w:p>
    <w:p w14:paraId="6C05855D" w14:textId="77777777" w:rsidR="00F86D45" w:rsidRPr="00E8192F" w:rsidRDefault="00F86D45" w:rsidP="003A53F7">
      <w:pPr>
        <w:jc w:val="center"/>
        <w:rPr>
          <w:lang w:val="en-GB" w:eastAsia="es-ES"/>
        </w:rPr>
      </w:pPr>
    </w:p>
    <w:p w14:paraId="2ADA28CA" w14:textId="569A2FB8" w:rsidR="00F86D45" w:rsidRPr="00042760" w:rsidRDefault="00F86D45" w:rsidP="003A53F7">
      <w:pPr>
        <w:jc w:val="center"/>
        <w:rPr>
          <w:lang w:eastAsia="es-ES"/>
        </w:rPr>
      </w:pPr>
      <w:r w:rsidRPr="00E8192F">
        <w:rPr>
          <w:b/>
          <w:lang w:val="en-GB" w:eastAsia="es-ES"/>
        </w:rPr>
        <w:t>Tab</w:t>
      </w:r>
      <w:r w:rsidR="00556ACE" w:rsidRPr="00E8192F">
        <w:rPr>
          <w:b/>
          <w:lang w:val="en-GB" w:eastAsia="es-ES"/>
        </w:rPr>
        <w:t>l</w:t>
      </w:r>
      <w:r w:rsidR="00853333" w:rsidRPr="00E8192F">
        <w:rPr>
          <w:b/>
          <w:lang w:val="en-GB" w:eastAsia="es-ES"/>
        </w:rPr>
        <w:t>e</w:t>
      </w:r>
      <w:r w:rsidRPr="00E8192F">
        <w:rPr>
          <w:b/>
          <w:lang w:val="en-GB" w:eastAsia="es-ES"/>
        </w:rPr>
        <w:t xml:space="preserve"> 1.</w:t>
      </w:r>
      <w:r w:rsidRPr="00E8192F">
        <w:rPr>
          <w:lang w:val="en-GB" w:eastAsia="es-ES"/>
        </w:rPr>
        <w:t xml:space="preserve"> </w:t>
      </w:r>
      <w:r w:rsidR="00853333">
        <w:rPr>
          <w:lang w:eastAsia="es-ES"/>
        </w:rPr>
        <w:t>Text</w:t>
      </w:r>
      <w:r w:rsidR="00042760">
        <w:rPr>
          <w:lang w:eastAsia="es-ES"/>
        </w:rPr>
        <w:t xml:space="preserve"> [</w:t>
      </w:r>
      <w:r w:rsidRPr="00042760">
        <w:rPr>
          <w:lang w:eastAsia="es-ES"/>
        </w:rPr>
        <w:t>Arial 10</w:t>
      </w:r>
      <w:r w:rsidR="00853333">
        <w:rPr>
          <w:lang w:eastAsia="es-ES"/>
        </w:rPr>
        <w:t xml:space="preserve"> pt</w:t>
      </w:r>
      <w:r w:rsidR="00042760">
        <w:rPr>
          <w:lang w:eastAsia="es-ES"/>
        </w:rPr>
        <w:t>]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79"/>
        <w:gridCol w:w="2079"/>
        <w:gridCol w:w="2079"/>
      </w:tblGrid>
      <w:tr w:rsidR="00B04715" w:rsidRPr="00042760" w14:paraId="65D96C10" w14:textId="77777777" w:rsidTr="003A53F7">
        <w:trPr>
          <w:jc w:val="center"/>
        </w:trPr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5B855C" w14:textId="77777777" w:rsidR="00F86D45" w:rsidRPr="00853333" w:rsidRDefault="00F86D45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Arial</w:t>
            </w:r>
          </w:p>
        </w:tc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17C1D5" w14:textId="03AB21E0" w:rsidR="00F86D45" w:rsidRPr="00853333" w:rsidRDefault="00AD27D9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9</w:t>
            </w:r>
            <w:r w:rsidR="00853333">
              <w:rPr>
                <w:b/>
                <w:bCs w:val="0"/>
                <w:lang w:eastAsia="es-ES"/>
              </w:rPr>
              <w:t xml:space="preserve"> pt</w:t>
            </w:r>
          </w:p>
        </w:tc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73F70C" w14:textId="77777777" w:rsidR="00F86D45" w:rsidRPr="00853333" w:rsidRDefault="00F86D45" w:rsidP="003A53F7">
            <w:pPr>
              <w:jc w:val="center"/>
              <w:rPr>
                <w:b/>
                <w:bCs w:val="0"/>
                <w:lang w:eastAsia="es-ES"/>
              </w:rPr>
            </w:pPr>
            <w:r w:rsidRPr="00853333">
              <w:rPr>
                <w:b/>
                <w:bCs w:val="0"/>
                <w:lang w:eastAsia="es-ES"/>
              </w:rPr>
              <w:t>Bold</w:t>
            </w:r>
          </w:p>
        </w:tc>
      </w:tr>
      <w:tr w:rsidR="00B04715" w:rsidRPr="00042760" w14:paraId="05E22AD8" w14:textId="77777777" w:rsidTr="003A53F7">
        <w:trPr>
          <w:jc w:val="center"/>
        </w:trPr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61138072" w14:textId="77777777" w:rsidR="00F86D45" w:rsidRPr="00042760" w:rsidRDefault="00F86D45" w:rsidP="003A53F7">
            <w:pPr>
              <w:jc w:val="center"/>
              <w:rPr>
                <w:vertAlign w:val="superscript"/>
                <w:lang w:eastAsia="es-ES"/>
              </w:rPr>
            </w:pPr>
            <w:r w:rsidRPr="00042760">
              <w:rPr>
                <w:lang w:eastAsia="es-ES"/>
              </w:rPr>
              <w:t>Arial</w:t>
            </w:r>
            <w:r w:rsidR="00556ACE" w:rsidRPr="00042760">
              <w:rPr>
                <w:vertAlign w:val="superscript"/>
                <w:lang w:eastAsia="es-ES"/>
              </w:rPr>
              <w:t>a</w:t>
            </w:r>
          </w:p>
        </w:tc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44337F10" w14:textId="11236F89" w:rsidR="00F86D45" w:rsidRPr="00042760" w:rsidRDefault="00AD27D9" w:rsidP="003A53F7">
            <w:pPr>
              <w:jc w:val="center"/>
              <w:rPr>
                <w:lang w:eastAsia="es-ES"/>
              </w:rPr>
            </w:pPr>
            <w:r w:rsidRPr="00042760">
              <w:rPr>
                <w:lang w:eastAsia="es-ES"/>
              </w:rPr>
              <w:t>9</w:t>
            </w:r>
            <w:r w:rsidR="00853333">
              <w:rPr>
                <w:lang w:eastAsia="es-ES"/>
              </w:rPr>
              <w:t xml:space="preserve"> pt</w:t>
            </w:r>
          </w:p>
        </w:tc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</w:tcPr>
          <w:p w14:paraId="069E6700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</w:tr>
      <w:tr w:rsidR="00B04715" w:rsidRPr="003A53F7" w14:paraId="2A1D162F" w14:textId="77777777" w:rsidTr="003A53F7">
        <w:trPr>
          <w:jc w:val="center"/>
        </w:trPr>
        <w:tc>
          <w:tcPr>
            <w:tcW w:w="2079" w:type="dxa"/>
            <w:shd w:val="clear" w:color="auto" w:fill="auto"/>
          </w:tcPr>
          <w:p w14:paraId="50924AA7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shd w:val="clear" w:color="auto" w:fill="auto"/>
          </w:tcPr>
          <w:p w14:paraId="1746CCA0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shd w:val="clear" w:color="auto" w:fill="auto"/>
          </w:tcPr>
          <w:p w14:paraId="1224D571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</w:tr>
      <w:tr w:rsidR="00B04715" w:rsidRPr="00042760" w14:paraId="7D40FBCA" w14:textId="77777777" w:rsidTr="003A53F7">
        <w:trPr>
          <w:jc w:val="center"/>
        </w:trPr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38E8E383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596CFBA5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44FEC7BA" w14:textId="77777777" w:rsidR="00F86D45" w:rsidRPr="00042760" w:rsidRDefault="00F86D45" w:rsidP="003A53F7">
            <w:pPr>
              <w:jc w:val="center"/>
              <w:rPr>
                <w:lang w:eastAsia="es-ES"/>
              </w:rPr>
            </w:pPr>
          </w:p>
        </w:tc>
      </w:tr>
      <w:tr w:rsidR="00F86D45" w:rsidRPr="00203380" w14:paraId="7BD7F6F6" w14:textId="77777777" w:rsidTr="003A53F7">
        <w:trPr>
          <w:trHeight w:val="48"/>
          <w:jc w:val="center"/>
        </w:trPr>
        <w:tc>
          <w:tcPr>
            <w:tcW w:w="6237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0870B0" w14:textId="7A0B2EEB" w:rsidR="00F86D45" w:rsidRPr="00042760" w:rsidRDefault="00F86D45" w:rsidP="003A53F7">
            <w:pPr>
              <w:jc w:val="center"/>
              <w:rPr>
                <w:lang w:eastAsia="es-ES"/>
              </w:rPr>
            </w:pPr>
            <w:r w:rsidRPr="00042760">
              <w:rPr>
                <w:vertAlign w:val="superscript"/>
              </w:rPr>
              <w:t xml:space="preserve">a </w:t>
            </w:r>
            <w:r w:rsidR="00FB5817" w:rsidRPr="00FB5817">
              <w:t>Footnote</w:t>
            </w:r>
            <w:r w:rsidR="00FB5817">
              <w:rPr>
                <w:vertAlign w:val="superscript"/>
              </w:rPr>
              <w:t xml:space="preserve"> </w:t>
            </w:r>
            <w:r w:rsidR="00FB5817">
              <w:t>text, if necessary</w:t>
            </w:r>
            <w:r w:rsidR="00042760" w:rsidRPr="00042760">
              <w:t xml:space="preserve"> [Arial </w:t>
            </w:r>
            <w:r w:rsidR="00FB5817">
              <w:t xml:space="preserve">size </w:t>
            </w:r>
            <w:r w:rsidRPr="00042760">
              <w:t>8</w:t>
            </w:r>
            <w:r w:rsidR="00042760">
              <w:t>]</w:t>
            </w:r>
            <w:r w:rsidRPr="00042760">
              <w:t>.</w:t>
            </w:r>
          </w:p>
        </w:tc>
      </w:tr>
    </w:tbl>
    <w:p w14:paraId="747DB0EB" w14:textId="77777777" w:rsidR="00A81C33" w:rsidRPr="00020BE7" w:rsidRDefault="00A81C33" w:rsidP="00A81C33">
      <w:pPr>
        <w:rPr>
          <w:lang w:eastAsia="es-ES"/>
        </w:rPr>
      </w:pPr>
    </w:p>
    <w:p w14:paraId="33BB17CF" w14:textId="23EA19B5" w:rsidR="00A81C33" w:rsidRDefault="00853333" w:rsidP="00A81C33">
      <w:pPr>
        <w:rPr>
          <w:lang w:val="en-GB"/>
        </w:rPr>
      </w:pPr>
      <w:r>
        <w:rPr>
          <w:lang w:val="en-GB"/>
        </w:rPr>
        <w:t xml:space="preserve">Abstracts </w:t>
      </w:r>
      <w:r w:rsidRPr="00853333">
        <w:rPr>
          <w:lang w:val="en-GB"/>
        </w:rPr>
        <w:t xml:space="preserve">should </w:t>
      </w:r>
      <w:r w:rsidR="00A85D5F">
        <w:rPr>
          <w:lang w:val="en-GB"/>
        </w:rPr>
        <w:t>be submitted</w:t>
      </w:r>
      <w:r w:rsidRPr="00853333">
        <w:rPr>
          <w:lang w:val="en-GB"/>
        </w:rPr>
        <w:t xml:space="preserve"> </w:t>
      </w:r>
      <w:r w:rsidR="005404D5">
        <w:rPr>
          <w:lang w:val="en-GB"/>
        </w:rPr>
        <w:t>in .</w:t>
      </w:r>
      <w:r w:rsidR="005404D5" w:rsidRPr="005404D5">
        <w:rPr>
          <w:lang w:val="en-GB"/>
        </w:rPr>
        <w:t xml:space="preserve">docx or </w:t>
      </w:r>
      <w:r w:rsidR="005404D5">
        <w:rPr>
          <w:lang w:val="en-GB"/>
        </w:rPr>
        <w:t>.</w:t>
      </w:r>
      <w:r w:rsidR="005404D5" w:rsidRPr="005404D5">
        <w:rPr>
          <w:lang w:val="en-GB"/>
        </w:rPr>
        <w:t xml:space="preserve">doc format </w:t>
      </w:r>
      <w:r w:rsidR="005404D5">
        <w:rPr>
          <w:lang w:val="en-GB"/>
        </w:rPr>
        <w:t xml:space="preserve">(Microsoft Word or Office Open) </w:t>
      </w:r>
      <w:r w:rsidRPr="00853333">
        <w:rPr>
          <w:lang w:val="en-GB"/>
        </w:rPr>
        <w:t>using the electronic submission platform at the meeting website</w:t>
      </w:r>
      <w:r w:rsidR="00FB5817">
        <w:rPr>
          <w:lang w:val="en-GB"/>
        </w:rPr>
        <w:t>, during</w:t>
      </w:r>
      <w:r w:rsidR="00A85D5F">
        <w:rPr>
          <w:lang w:val="en-GB"/>
        </w:rPr>
        <w:t xml:space="preserve"> registration, </w:t>
      </w:r>
      <w:r>
        <w:rPr>
          <w:lang w:val="en-GB"/>
        </w:rPr>
        <w:t xml:space="preserve">suggesting the desired </w:t>
      </w:r>
      <w:r w:rsidRPr="00853333">
        <w:rPr>
          <w:lang w:val="en-GB"/>
        </w:rPr>
        <w:t xml:space="preserve">presentation </w:t>
      </w:r>
      <w:r>
        <w:rPr>
          <w:lang w:val="en-GB"/>
        </w:rPr>
        <w:t>type</w:t>
      </w:r>
      <w:r w:rsidRPr="00853333">
        <w:rPr>
          <w:lang w:val="en-GB"/>
        </w:rPr>
        <w:t xml:space="preserve"> (oral or </w:t>
      </w:r>
      <w:r>
        <w:rPr>
          <w:lang w:val="en-GB"/>
        </w:rPr>
        <w:t>poster</w:t>
      </w:r>
      <w:r w:rsidRPr="00853333">
        <w:rPr>
          <w:lang w:val="en-GB"/>
        </w:rPr>
        <w:t>).</w:t>
      </w:r>
    </w:p>
    <w:p w14:paraId="32CE1A51" w14:textId="77777777" w:rsidR="00853333" w:rsidRPr="00853333" w:rsidRDefault="00853333" w:rsidP="00A81C33">
      <w:pPr>
        <w:rPr>
          <w:lang w:val="en-GB"/>
        </w:rPr>
      </w:pPr>
    </w:p>
    <w:p w14:paraId="3CDC6A4F" w14:textId="71F6E402" w:rsidR="00853333" w:rsidRDefault="00853333" w:rsidP="00A81C33">
      <w:pPr>
        <w:rPr>
          <w:lang w:val="en-GB"/>
        </w:rPr>
      </w:pPr>
      <w:r w:rsidRPr="00853333">
        <w:rPr>
          <w:lang w:val="en-GB"/>
        </w:rPr>
        <w:t xml:space="preserve">Each registered participant will </w:t>
      </w:r>
      <w:r w:rsidR="00A85D5F">
        <w:rPr>
          <w:lang w:val="en-GB"/>
        </w:rPr>
        <w:t>be able</w:t>
      </w:r>
      <w:r w:rsidRPr="00853333">
        <w:rPr>
          <w:lang w:val="en-GB"/>
        </w:rPr>
        <w:t xml:space="preserve"> to submit a </w:t>
      </w:r>
      <w:r w:rsidRPr="00FE178E">
        <w:rPr>
          <w:lang w:val="en-GB"/>
        </w:rPr>
        <w:t xml:space="preserve">maximum of </w:t>
      </w:r>
      <w:r w:rsidRPr="007E7709">
        <w:rPr>
          <w:u w:val="single"/>
          <w:lang w:val="en-GB"/>
        </w:rPr>
        <w:t>two abstracts</w:t>
      </w:r>
      <w:r w:rsidRPr="00FE178E">
        <w:rPr>
          <w:lang w:val="en-GB"/>
        </w:rPr>
        <w:t>.</w:t>
      </w:r>
    </w:p>
    <w:p w14:paraId="7EA48B5F" w14:textId="0360A85E" w:rsidR="00E8192F" w:rsidRDefault="00E8192F" w:rsidP="00E8192F">
      <w:pPr>
        <w:pStyle w:val="Ttulos"/>
        <w:rPr>
          <w:lang w:val="en-GB"/>
        </w:rPr>
      </w:pPr>
      <w:r>
        <w:rPr>
          <w:lang w:val="en-GB"/>
        </w:rPr>
        <w:t>Funding</w:t>
      </w:r>
    </w:p>
    <w:p w14:paraId="54FB7B4D" w14:textId="77777777" w:rsidR="00E8192F" w:rsidRPr="00853333" w:rsidRDefault="00E8192F" w:rsidP="00E8192F">
      <w:pPr>
        <w:pStyle w:val="TextoAgradecimentoseReferncias"/>
        <w:rPr>
          <w:lang w:val="en-GB"/>
        </w:rPr>
      </w:pPr>
      <w:r w:rsidRPr="00853333">
        <w:rPr>
          <w:lang w:val="en-GB"/>
        </w:rPr>
        <w:t>Should be placed after the figure or table [Arial 9</w:t>
      </w:r>
      <w:r>
        <w:rPr>
          <w:lang w:val="en-GB"/>
        </w:rPr>
        <w:t xml:space="preserve"> pt</w:t>
      </w:r>
      <w:r w:rsidRPr="00853333">
        <w:rPr>
          <w:lang w:val="en-GB"/>
        </w:rPr>
        <w:t>]</w:t>
      </w:r>
      <w:r>
        <w:rPr>
          <w:lang w:val="en-GB"/>
        </w:rPr>
        <w:t>.</w:t>
      </w:r>
    </w:p>
    <w:p w14:paraId="18D4D207" w14:textId="12AF95EA" w:rsidR="003311E2" w:rsidRPr="00853333" w:rsidRDefault="00556ACE" w:rsidP="0086162F">
      <w:pPr>
        <w:pStyle w:val="Ttulos"/>
        <w:rPr>
          <w:lang w:val="en-GB"/>
        </w:rPr>
      </w:pPr>
      <w:r w:rsidRPr="00853333">
        <w:rPr>
          <w:lang w:val="en-GB"/>
        </w:rPr>
        <w:t>A</w:t>
      </w:r>
      <w:r w:rsidR="00853333" w:rsidRPr="00853333">
        <w:rPr>
          <w:lang w:val="en-GB"/>
        </w:rPr>
        <w:t>cknowledgements</w:t>
      </w:r>
    </w:p>
    <w:p w14:paraId="378A27EA" w14:textId="446B5DCA" w:rsidR="00556ACE" w:rsidRPr="00853333" w:rsidRDefault="00853333" w:rsidP="00A9547D">
      <w:pPr>
        <w:pStyle w:val="TextoAgradecimentoseReferncias"/>
        <w:rPr>
          <w:lang w:val="en-GB"/>
        </w:rPr>
      </w:pPr>
      <w:r w:rsidRPr="00853333">
        <w:rPr>
          <w:lang w:val="en-GB"/>
        </w:rPr>
        <w:t>Should be placed after the figure or table [Arial 9</w:t>
      </w:r>
      <w:r>
        <w:rPr>
          <w:lang w:val="en-GB"/>
        </w:rPr>
        <w:t xml:space="preserve"> pt</w:t>
      </w:r>
      <w:r w:rsidRPr="00853333">
        <w:rPr>
          <w:lang w:val="en-GB"/>
        </w:rPr>
        <w:t>]</w:t>
      </w:r>
      <w:r>
        <w:rPr>
          <w:lang w:val="en-GB"/>
        </w:rPr>
        <w:t>.</w:t>
      </w:r>
    </w:p>
    <w:p w14:paraId="4D16262C" w14:textId="735FE80D" w:rsidR="00523AEB" w:rsidRPr="00E8192F" w:rsidRDefault="00556ACE" w:rsidP="0086162F">
      <w:pPr>
        <w:pStyle w:val="Ttulos"/>
        <w:rPr>
          <w:lang w:val="en-GB"/>
        </w:rPr>
      </w:pPr>
      <w:r w:rsidRPr="00E8192F">
        <w:rPr>
          <w:lang w:val="en-GB"/>
        </w:rPr>
        <w:t>Refer</w:t>
      </w:r>
      <w:r w:rsidR="00853333" w:rsidRPr="00E8192F">
        <w:rPr>
          <w:lang w:val="en-GB"/>
        </w:rPr>
        <w:t>ences</w:t>
      </w:r>
    </w:p>
    <w:p w14:paraId="65C3569A" w14:textId="285C0FFE" w:rsidR="00556ACE" w:rsidRPr="008C479A" w:rsidRDefault="008C479A" w:rsidP="00A9547D">
      <w:pPr>
        <w:pStyle w:val="TextoAgradecimentoseReferncias"/>
        <w:rPr>
          <w:lang w:val="en-GB" w:eastAsia="es-ES"/>
        </w:rPr>
      </w:pPr>
      <w:r w:rsidRPr="008C479A">
        <w:rPr>
          <w:lang w:val="en-GB" w:eastAsia="es-ES"/>
        </w:rPr>
        <w:t>Should be formatted according to the examples below [Arial</w:t>
      </w:r>
      <w:r>
        <w:rPr>
          <w:lang w:val="en-GB" w:eastAsia="es-ES"/>
        </w:rPr>
        <w:t xml:space="preserve"> </w:t>
      </w:r>
      <w:r w:rsidRPr="008C479A">
        <w:rPr>
          <w:lang w:val="en-GB" w:eastAsia="es-ES"/>
        </w:rPr>
        <w:t>9</w:t>
      </w:r>
      <w:r>
        <w:rPr>
          <w:lang w:val="en-GB" w:eastAsia="es-ES"/>
        </w:rPr>
        <w:t xml:space="preserve"> pt</w:t>
      </w:r>
      <w:r w:rsidRPr="008C479A">
        <w:rPr>
          <w:lang w:val="en-GB" w:eastAsia="es-ES"/>
        </w:rPr>
        <w:t>]</w:t>
      </w:r>
    </w:p>
    <w:p w14:paraId="11DE2C03" w14:textId="72E440A8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1] </w:t>
      </w:r>
      <w:r w:rsidR="00195A9A" w:rsidRPr="003A53F7">
        <w:rPr>
          <w:lang w:val="en-GB" w:eastAsia="es-ES"/>
        </w:rPr>
        <w:t xml:space="preserve">X. Author, Y. Author, Z. Author, </w:t>
      </w:r>
      <w:r w:rsidR="00556ACE" w:rsidRPr="003A53F7">
        <w:rPr>
          <w:lang w:val="en-GB" w:eastAsia="es-ES"/>
        </w:rPr>
        <w:t>Journal name</w:t>
      </w:r>
      <w:r w:rsidR="00195A9A" w:rsidRPr="003A53F7">
        <w:rPr>
          <w:lang w:val="en-GB" w:eastAsia="es-ES"/>
        </w:rPr>
        <w:t>, 20 (2001) 537.</w:t>
      </w:r>
    </w:p>
    <w:p w14:paraId="134B2F4E" w14:textId="64848EF1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2] </w:t>
      </w:r>
      <w:r w:rsidR="00195A9A" w:rsidRPr="003A53F7">
        <w:rPr>
          <w:lang w:val="en-GB" w:eastAsia="es-ES"/>
        </w:rPr>
        <w:t xml:space="preserve">X. Author, Y. Author, Z. Author, Proc. of </w:t>
      </w:r>
      <w:r w:rsidR="00556ACE" w:rsidRPr="003A53F7">
        <w:rPr>
          <w:lang w:val="en-GB" w:eastAsia="es-ES"/>
        </w:rPr>
        <w:t>congress name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Country</w:t>
      </w:r>
      <w:r w:rsidR="00653A70" w:rsidRPr="003A53F7">
        <w:rPr>
          <w:lang w:val="en-GB" w:eastAsia="es-ES"/>
        </w:rPr>
        <w:t>, 2014</w:t>
      </w:r>
      <w:r w:rsidR="00195A9A" w:rsidRPr="003A53F7">
        <w:rPr>
          <w:lang w:val="en-GB" w:eastAsia="es-ES"/>
        </w:rPr>
        <w:t>, 10.</w:t>
      </w:r>
    </w:p>
    <w:p w14:paraId="4662905D" w14:textId="2FB72AED" w:rsidR="00195A9A" w:rsidRPr="003A53F7" w:rsidRDefault="00A9547D" w:rsidP="00A9547D">
      <w:pPr>
        <w:pStyle w:val="TextoAgradecimentoseReferncias"/>
        <w:rPr>
          <w:lang w:val="en-GB" w:eastAsia="es-ES"/>
        </w:rPr>
      </w:pPr>
      <w:r>
        <w:rPr>
          <w:lang w:val="en-GB" w:eastAsia="es-ES"/>
        </w:rPr>
        <w:t xml:space="preserve">[3] </w:t>
      </w:r>
      <w:r w:rsidR="00556ACE" w:rsidRPr="003A53F7">
        <w:rPr>
          <w:lang w:val="en-GB" w:eastAsia="es-ES"/>
        </w:rPr>
        <w:t>Book name</w:t>
      </w:r>
      <w:r w:rsidR="00195A9A" w:rsidRPr="003A53F7">
        <w:rPr>
          <w:lang w:val="en-GB" w:eastAsia="es-ES"/>
        </w:rPr>
        <w:t xml:space="preserve">. X. Editor, Y. Editor, Z. Editor (Eds.)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Publisher</w:t>
      </w:r>
      <w:r w:rsidR="00195A9A" w:rsidRPr="003A53F7">
        <w:rPr>
          <w:lang w:val="en-GB" w:eastAsia="es-ES"/>
        </w:rPr>
        <w:t>, 2011.</w:t>
      </w:r>
    </w:p>
    <w:p w14:paraId="4E490F22" w14:textId="76EAEF81" w:rsidR="00195A9A" w:rsidRPr="003A53F7" w:rsidRDefault="00A9547D" w:rsidP="00A9547D">
      <w:pPr>
        <w:pStyle w:val="TextoAgradecimentoseReferncias"/>
        <w:rPr>
          <w:i/>
          <w:iCs/>
          <w:lang w:val="en-GB" w:eastAsia="es-ES"/>
        </w:rPr>
      </w:pPr>
      <w:r>
        <w:rPr>
          <w:lang w:val="en-GB" w:eastAsia="es-ES"/>
        </w:rPr>
        <w:t xml:space="preserve">[4] </w:t>
      </w:r>
      <w:r w:rsidR="00195A9A" w:rsidRPr="003A53F7">
        <w:rPr>
          <w:lang w:val="en-GB" w:eastAsia="es-ES"/>
        </w:rPr>
        <w:t xml:space="preserve">X. Author, Y. Author, Z. Author, in </w:t>
      </w:r>
      <w:r w:rsidR="00556ACE" w:rsidRPr="003A53F7">
        <w:rPr>
          <w:lang w:val="en-GB" w:eastAsia="es-ES"/>
        </w:rPr>
        <w:t>Book name</w:t>
      </w:r>
      <w:r w:rsidR="00195A9A" w:rsidRPr="003A53F7">
        <w:rPr>
          <w:lang w:val="en-GB" w:eastAsia="es-ES"/>
        </w:rPr>
        <w:t xml:space="preserve">, X. Editor, Y. Editor, Z. Editor (Eds.), </w:t>
      </w:r>
      <w:r w:rsidR="00556ACE" w:rsidRPr="003A53F7">
        <w:rPr>
          <w:lang w:val="en-GB" w:eastAsia="es-ES"/>
        </w:rPr>
        <w:t>City</w:t>
      </w:r>
      <w:r w:rsidR="00195A9A" w:rsidRPr="003A53F7">
        <w:rPr>
          <w:lang w:val="en-GB" w:eastAsia="es-ES"/>
        </w:rPr>
        <w:t xml:space="preserve">, </w:t>
      </w:r>
      <w:r w:rsidR="00556ACE" w:rsidRPr="003A53F7">
        <w:rPr>
          <w:lang w:val="en-GB" w:eastAsia="es-ES"/>
        </w:rPr>
        <w:t>Publisher</w:t>
      </w:r>
      <w:r w:rsidR="00195A9A" w:rsidRPr="003A53F7">
        <w:rPr>
          <w:lang w:val="en-GB" w:eastAsia="es-ES"/>
        </w:rPr>
        <w:t>, 2011, 10.</w:t>
      </w:r>
    </w:p>
    <w:sectPr w:rsidR="00195A9A" w:rsidRPr="003A53F7" w:rsidSect="007846E3">
      <w:headerReference w:type="even" r:id="rId8"/>
      <w:headerReference w:type="default" r:id="rId9"/>
      <w:footerReference w:type="even" r:id="rId10"/>
      <w:footerReference w:type="default" r:id="rId11"/>
      <w:pgSz w:w="11907" w:h="16839" w:code="9"/>
      <w:pgMar w:top="1418" w:right="1418" w:bottom="1418" w:left="1418" w:header="567" w:footer="8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5647B" w14:textId="77777777" w:rsidR="00E35AB8" w:rsidRDefault="00E35AB8" w:rsidP="003A53F7">
      <w:r>
        <w:separator/>
      </w:r>
    </w:p>
    <w:p w14:paraId="26DC6766" w14:textId="77777777" w:rsidR="00E35AB8" w:rsidRDefault="00E35AB8" w:rsidP="003A53F7"/>
    <w:p w14:paraId="70778E0B" w14:textId="77777777" w:rsidR="00E35AB8" w:rsidRDefault="00E35AB8" w:rsidP="003A53F7"/>
  </w:endnote>
  <w:endnote w:type="continuationSeparator" w:id="0">
    <w:p w14:paraId="1E4F52D5" w14:textId="77777777" w:rsidR="00E35AB8" w:rsidRDefault="00E35AB8" w:rsidP="003A53F7">
      <w:r>
        <w:continuationSeparator/>
      </w:r>
    </w:p>
    <w:p w14:paraId="642965C8" w14:textId="77777777" w:rsidR="00E35AB8" w:rsidRDefault="00E35AB8" w:rsidP="003A53F7"/>
    <w:p w14:paraId="23329089" w14:textId="77777777" w:rsidR="00E35AB8" w:rsidRDefault="00E35AB8" w:rsidP="003A53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fon">
    <w:altName w:val="Arial"/>
    <w:charset w:val="CC"/>
    <w:family w:val="swiss"/>
    <w:pitch w:val="variable"/>
    <w:sig w:usb0="00000000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9039"/>
    </w:tblGrid>
    <w:tr w:rsidR="007C3667" w14:paraId="5CEBA827" w14:textId="77777777" w:rsidTr="004E1B0F">
      <w:tc>
        <w:tcPr>
          <w:tcW w:w="9039" w:type="dxa"/>
          <w:shd w:val="clear" w:color="auto" w:fill="auto"/>
        </w:tcPr>
        <w:p w14:paraId="77BB063F" w14:textId="77777777" w:rsidR="007C3667" w:rsidRDefault="007C3667" w:rsidP="003A53F7">
          <w:pPr>
            <w:pStyle w:val="Piedepgina"/>
          </w:pPr>
        </w:p>
      </w:tc>
    </w:tr>
  </w:tbl>
  <w:p w14:paraId="579ED761" w14:textId="77777777" w:rsidR="007C3667" w:rsidRDefault="007C3667" w:rsidP="003A53F7">
    <w:pPr>
      <w:pStyle w:val="Piedepgina"/>
    </w:pPr>
    <w:r>
      <w:fldChar w:fldCharType="begin"/>
    </w:r>
    <w:r>
      <w:instrText>PAGE   \* MERGEFORMAT</w:instrText>
    </w:r>
    <w:r>
      <w:fldChar w:fldCharType="separate"/>
    </w:r>
    <w:r w:rsidR="007846E3" w:rsidRPr="007846E3">
      <w:rPr>
        <w:noProof/>
      </w:rPr>
      <w:t>2</w:t>
    </w:r>
    <w:r>
      <w:fldChar w:fldCharType="end"/>
    </w:r>
  </w:p>
  <w:p w14:paraId="03B97DB5" w14:textId="77777777" w:rsidR="00C83AC4" w:rsidRPr="007C3667" w:rsidRDefault="00C83AC4" w:rsidP="003A53F7">
    <w:pPr>
      <w:pStyle w:val="Piedepgina"/>
    </w:pPr>
  </w:p>
  <w:p w14:paraId="38BEBB85" w14:textId="77777777" w:rsidR="00FA2C74" w:rsidRDefault="00FA2C74" w:rsidP="003A53F7"/>
  <w:p w14:paraId="5DBCE062" w14:textId="77777777" w:rsidR="00FA2C74" w:rsidRDefault="00FA2C74" w:rsidP="003A53F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1561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DA142F" w14:textId="755DE24D" w:rsidR="00E23AD8" w:rsidRPr="00613E20" w:rsidRDefault="00A9547D" w:rsidP="00A9547D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533EE" w14:textId="77777777" w:rsidR="00E35AB8" w:rsidRDefault="00E35AB8" w:rsidP="003A53F7">
      <w:r>
        <w:separator/>
      </w:r>
    </w:p>
    <w:p w14:paraId="2A15DCC5" w14:textId="77777777" w:rsidR="00E35AB8" w:rsidRDefault="00E35AB8" w:rsidP="003A53F7"/>
    <w:p w14:paraId="23C34AF5" w14:textId="77777777" w:rsidR="00E35AB8" w:rsidRDefault="00E35AB8" w:rsidP="003A53F7"/>
  </w:footnote>
  <w:footnote w:type="continuationSeparator" w:id="0">
    <w:p w14:paraId="4DC80E30" w14:textId="77777777" w:rsidR="00E35AB8" w:rsidRDefault="00E35AB8" w:rsidP="003A53F7">
      <w:r>
        <w:continuationSeparator/>
      </w:r>
    </w:p>
    <w:p w14:paraId="0ED5136B" w14:textId="77777777" w:rsidR="00E35AB8" w:rsidRDefault="00E35AB8" w:rsidP="003A53F7"/>
    <w:p w14:paraId="1F56AA64" w14:textId="77777777" w:rsidR="00E35AB8" w:rsidRDefault="00E35AB8" w:rsidP="003A53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C61BD" w14:textId="77777777" w:rsidR="00C83AC4" w:rsidRPr="0094405A" w:rsidRDefault="00C83AC4" w:rsidP="003A53F7">
    <w:pPr>
      <w:rPr>
        <w:lang w:val="en-GB"/>
      </w:rPr>
    </w:pPr>
    <w:r w:rsidRPr="0094405A">
      <w:rPr>
        <w:lang w:val="en-GB"/>
      </w:rPr>
      <w:t>Successful Experiences and Good Practices in Chemistry Education</w:t>
    </w:r>
  </w:p>
  <w:p w14:paraId="405E5BDD" w14:textId="77777777" w:rsidR="00C83AC4" w:rsidRPr="0094405A" w:rsidRDefault="00C83AC4" w:rsidP="003A53F7">
    <w:pPr>
      <w:rPr>
        <w:lang w:val="en-GB"/>
      </w:rPr>
    </w:pPr>
    <w:r w:rsidRPr="0094405A">
      <w:rPr>
        <w:lang w:val="en-GB"/>
      </w:rPr>
      <w:t>Chemistry Is All Around Us Network   518300-LLP-2011-IT-COMENIUS-CNW</w:t>
    </w:r>
  </w:p>
  <w:tbl>
    <w:tblPr>
      <w:tblW w:w="904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049"/>
    </w:tblGrid>
    <w:tr w:rsidR="00C83AC4" w:rsidRPr="00C835A4" w14:paraId="64499A45" w14:textId="77777777" w:rsidTr="004E1B0F">
      <w:trPr>
        <w:trHeight w:val="321"/>
      </w:trPr>
      <w:tc>
        <w:tcPr>
          <w:tcW w:w="9049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14:paraId="7EF6FCB5" w14:textId="77777777" w:rsidR="00C83AC4" w:rsidRPr="0094405A" w:rsidRDefault="00C83AC4" w:rsidP="003A53F7">
          <w:pPr>
            <w:rPr>
              <w:lang w:val="en-GB"/>
            </w:rPr>
          </w:pPr>
        </w:p>
      </w:tc>
    </w:tr>
  </w:tbl>
  <w:p w14:paraId="76B04645" w14:textId="77777777" w:rsidR="00C83AC4" w:rsidRPr="0094405A" w:rsidRDefault="00C83AC4" w:rsidP="003A53F7">
    <w:pPr>
      <w:pStyle w:val="Encabezado"/>
      <w:rPr>
        <w:lang w:val="en-GB"/>
      </w:rPr>
    </w:pPr>
  </w:p>
  <w:p w14:paraId="024A4813" w14:textId="77777777" w:rsidR="00FA2C74" w:rsidRPr="0094405A" w:rsidRDefault="00FA2C74" w:rsidP="003A53F7">
    <w:pPr>
      <w:rPr>
        <w:lang w:val="en-GB"/>
      </w:rPr>
    </w:pPr>
  </w:p>
  <w:p w14:paraId="5207A8E2" w14:textId="77777777" w:rsidR="00FA2C74" w:rsidRPr="0094405A" w:rsidRDefault="00FA2C74" w:rsidP="003A53F7">
    <w:pPr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B9260" w14:textId="42FA5997" w:rsidR="00020BE7" w:rsidRPr="00E8192F" w:rsidRDefault="00FB5817" w:rsidP="00E8192F">
    <w:pPr>
      <w:jc w:val="center"/>
    </w:pPr>
    <w:r>
      <w:t>10</w:t>
    </w:r>
    <w:r w:rsidR="00216E62">
      <w:t>th ENMIX Workshop</w:t>
    </w:r>
    <w:r>
      <w:t xml:space="preserve"> – Valencia (Spai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6C5B4A"/>
    <w:multiLevelType w:val="hybridMultilevel"/>
    <w:tmpl w:val="C9683184"/>
    <w:lvl w:ilvl="0" w:tplc="C088DD1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formatting="1" w:enforcement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NLIzMDC0sDM0sTUyUdpeDU4uLM/DyQAvNaAP2SvUwsAAAA"/>
  </w:docVars>
  <w:rsids>
    <w:rsidRoot w:val="00564BC4"/>
    <w:rsid w:val="00020BE7"/>
    <w:rsid w:val="0002323B"/>
    <w:rsid w:val="00030240"/>
    <w:rsid w:val="00042760"/>
    <w:rsid w:val="0004749D"/>
    <w:rsid w:val="00050D1F"/>
    <w:rsid w:val="0005502F"/>
    <w:rsid w:val="000559F5"/>
    <w:rsid w:val="000C0485"/>
    <w:rsid w:val="000D30E4"/>
    <w:rsid w:val="00120751"/>
    <w:rsid w:val="00122300"/>
    <w:rsid w:val="00147B73"/>
    <w:rsid w:val="0018468B"/>
    <w:rsid w:val="0019545A"/>
    <w:rsid w:val="00195A9A"/>
    <w:rsid w:val="0019669E"/>
    <w:rsid w:val="001C61C1"/>
    <w:rsid w:val="001E2585"/>
    <w:rsid w:val="001E6E15"/>
    <w:rsid w:val="00203380"/>
    <w:rsid w:val="00211C57"/>
    <w:rsid w:val="00215179"/>
    <w:rsid w:val="00216B0E"/>
    <w:rsid w:val="00216E62"/>
    <w:rsid w:val="002177C9"/>
    <w:rsid w:val="00226686"/>
    <w:rsid w:val="002520EB"/>
    <w:rsid w:val="00265E1C"/>
    <w:rsid w:val="002709AA"/>
    <w:rsid w:val="00283A9A"/>
    <w:rsid w:val="002B17C2"/>
    <w:rsid w:val="002B2190"/>
    <w:rsid w:val="002D524F"/>
    <w:rsid w:val="003220A2"/>
    <w:rsid w:val="003311E2"/>
    <w:rsid w:val="00332BF9"/>
    <w:rsid w:val="0038766F"/>
    <w:rsid w:val="003A53F7"/>
    <w:rsid w:val="003B0C61"/>
    <w:rsid w:val="003C665B"/>
    <w:rsid w:val="003E1993"/>
    <w:rsid w:val="00407CDF"/>
    <w:rsid w:val="0042733C"/>
    <w:rsid w:val="00440667"/>
    <w:rsid w:val="00443093"/>
    <w:rsid w:val="00445E19"/>
    <w:rsid w:val="00454665"/>
    <w:rsid w:val="00461216"/>
    <w:rsid w:val="004A3D3E"/>
    <w:rsid w:val="004B177B"/>
    <w:rsid w:val="004D2D61"/>
    <w:rsid w:val="004E1B0F"/>
    <w:rsid w:val="004F4387"/>
    <w:rsid w:val="004F782F"/>
    <w:rsid w:val="00523AEB"/>
    <w:rsid w:val="005264AF"/>
    <w:rsid w:val="005279EC"/>
    <w:rsid w:val="005404D5"/>
    <w:rsid w:val="005522F1"/>
    <w:rsid w:val="00556ACE"/>
    <w:rsid w:val="00564BC4"/>
    <w:rsid w:val="00587563"/>
    <w:rsid w:val="005C1D8C"/>
    <w:rsid w:val="005C74FB"/>
    <w:rsid w:val="00613E20"/>
    <w:rsid w:val="00615239"/>
    <w:rsid w:val="006326A6"/>
    <w:rsid w:val="00640959"/>
    <w:rsid w:val="00653A70"/>
    <w:rsid w:val="00677315"/>
    <w:rsid w:val="00691F10"/>
    <w:rsid w:val="006977F7"/>
    <w:rsid w:val="006A0FC1"/>
    <w:rsid w:val="006C3593"/>
    <w:rsid w:val="006F473B"/>
    <w:rsid w:val="00707FBF"/>
    <w:rsid w:val="007202BE"/>
    <w:rsid w:val="00744F1E"/>
    <w:rsid w:val="00747344"/>
    <w:rsid w:val="0078134F"/>
    <w:rsid w:val="0078413A"/>
    <w:rsid w:val="007846E3"/>
    <w:rsid w:val="00784D4C"/>
    <w:rsid w:val="00796ADA"/>
    <w:rsid w:val="007C2C23"/>
    <w:rsid w:val="007C3667"/>
    <w:rsid w:val="007E22FE"/>
    <w:rsid w:val="007E6069"/>
    <w:rsid w:val="007E7709"/>
    <w:rsid w:val="0083161D"/>
    <w:rsid w:val="00853333"/>
    <w:rsid w:val="0085345D"/>
    <w:rsid w:val="0086162F"/>
    <w:rsid w:val="0086298C"/>
    <w:rsid w:val="008702E5"/>
    <w:rsid w:val="00872373"/>
    <w:rsid w:val="008A3D5B"/>
    <w:rsid w:val="008B472E"/>
    <w:rsid w:val="008C479A"/>
    <w:rsid w:val="008E7A95"/>
    <w:rsid w:val="008F33AF"/>
    <w:rsid w:val="009025B0"/>
    <w:rsid w:val="00902790"/>
    <w:rsid w:val="00911F63"/>
    <w:rsid w:val="00912354"/>
    <w:rsid w:val="00917A85"/>
    <w:rsid w:val="0094405A"/>
    <w:rsid w:val="0097386F"/>
    <w:rsid w:val="00977EA0"/>
    <w:rsid w:val="00980FE1"/>
    <w:rsid w:val="009818E8"/>
    <w:rsid w:val="009F3EBA"/>
    <w:rsid w:val="009F43A6"/>
    <w:rsid w:val="009F48A8"/>
    <w:rsid w:val="00A148B8"/>
    <w:rsid w:val="00A1571B"/>
    <w:rsid w:val="00A17A12"/>
    <w:rsid w:val="00A17FAD"/>
    <w:rsid w:val="00A41170"/>
    <w:rsid w:val="00A55C31"/>
    <w:rsid w:val="00A60E6A"/>
    <w:rsid w:val="00A63B6D"/>
    <w:rsid w:val="00A673FD"/>
    <w:rsid w:val="00A73B0F"/>
    <w:rsid w:val="00A81C33"/>
    <w:rsid w:val="00A835A5"/>
    <w:rsid w:val="00A85D5F"/>
    <w:rsid w:val="00A9547D"/>
    <w:rsid w:val="00A97B1E"/>
    <w:rsid w:val="00AA0B0A"/>
    <w:rsid w:val="00AC506A"/>
    <w:rsid w:val="00AD27D9"/>
    <w:rsid w:val="00B01A9A"/>
    <w:rsid w:val="00B04715"/>
    <w:rsid w:val="00B1318C"/>
    <w:rsid w:val="00B45DFC"/>
    <w:rsid w:val="00B77E50"/>
    <w:rsid w:val="00BD6534"/>
    <w:rsid w:val="00BE654E"/>
    <w:rsid w:val="00C02C45"/>
    <w:rsid w:val="00C42A4F"/>
    <w:rsid w:val="00C42CEC"/>
    <w:rsid w:val="00C46864"/>
    <w:rsid w:val="00C70BF4"/>
    <w:rsid w:val="00C8355E"/>
    <w:rsid w:val="00C835A4"/>
    <w:rsid w:val="00C83AC4"/>
    <w:rsid w:val="00CA6207"/>
    <w:rsid w:val="00CC32A8"/>
    <w:rsid w:val="00CC3FC1"/>
    <w:rsid w:val="00D20D73"/>
    <w:rsid w:val="00D277D8"/>
    <w:rsid w:val="00D36AAC"/>
    <w:rsid w:val="00D64ED9"/>
    <w:rsid w:val="00D66287"/>
    <w:rsid w:val="00D8198F"/>
    <w:rsid w:val="00D9274F"/>
    <w:rsid w:val="00DA2FC9"/>
    <w:rsid w:val="00DB6889"/>
    <w:rsid w:val="00DE09F3"/>
    <w:rsid w:val="00DE3CC1"/>
    <w:rsid w:val="00E02895"/>
    <w:rsid w:val="00E23AD8"/>
    <w:rsid w:val="00E253B7"/>
    <w:rsid w:val="00E32B90"/>
    <w:rsid w:val="00E3377C"/>
    <w:rsid w:val="00E35AB8"/>
    <w:rsid w:val="00E40C4A"/>
    <w:rsid w:val="00E716CC"/>
    <w:rsid w:val="00E73D3B"/>
    <w:rsid w:val="00E817E4"/>
    <w:rsid w:val="00E8192F"/>
    <w:rsid w:val="00EB0494"/>
    <w:rsid w:val="00ED2E88"/>
    <w:rsid w:val="00EF1AE6"/>
    <w:rsid w:val="00F135A9"/>
    <w:rsid w:val="00F34EDA"/>
    <w:rsid w:val="00F41BBA"/>
    <w:rsid w:val="00F86D45"/>
    <w:rsid w:val="00F8719A"/>
    <w:rsid w:val="00FA2C74"/>
    <w:rsid w:val="00FA2CB0"/>
    <w:rsid w:val="00FA661E"/>
    <w:rsid w:val="00FB5817"/>
    <w:rsid w:val="00FE1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000C6C"/>
  <w15:docId w15:val="{C17993C6-86D9-45BE-9D1F-BC0CC832B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Afon" w:eastAsia="Calibri" w:hAnsi="Calibri" w:cs="SAfo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A53F7"/>
    <w:pPr>
      <w:jc w:val="both"/>
    </w:pPr>
    <w:rPr>
      <w:rFonts w:ascii="Arial" w:eastAsia="Times New Roman" w:hAnsi="Arial" w:cs="Arial"/>
      <w:bCs/>
      <w:lang w:val="pt-PT" w:eastAsia="it-IT"/>
    </w:rPr>
  </w:style>
  <w:style w:type="paragraph" w:styleId="Ttulo1">
    <w:name w:val="heading 1"/>
    <w:aliases w:val="Agradecimentos"/>
    <w:basedOn w:val="Normal"/>
    <w:next w:val="Normal"/>
    <w:link w:val="Ttulo1Car"/>
    <w:uiPriority w:val="9"/>
    <w:rsid w:val="00691F10"/>
    <w:pPr>
      <w:outlineLvl w:val="0"/>
    </w:pPr>
    <w:rPr>
      <w:b/>
      <w:sz w:val="18"/>
      <w:szCs w:val="18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64BC4"/>
    <w:pPr>
      <w:tabs>
        <w:tab w:val="center" w:pos="4703"/>
        <w:tab w:val="right" w:pos="940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64BC4"/>
  </w:style>
  <w:style w:type="paragraph" w:styleId="Piedepgina">
    <w:name w:val="footer"/>
    <w:basedOn w:val="Normal"/>
    <w:link w:val="PiedepginaCar"/>
    <w:uiPriority w:val="99"/>
    <w:unhideWhenUsed/>
    <w:rsid w:val="00564BC4"/>
    <w:pPr>
      <w:tabs>
        <w:tab w:val="center" w:pos="4703"/>
        <w:tab w:val="right" w:pos="94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64BC4"/>
  </w:style>
  <w:style w:type="paragraph" w:styleId="Textodeglobo">
    <w:name w:val="Balloon Text"/>
    <w:basedOn w:val="Normal"/>
    <w:link w:val="TextodegloboCar"/>
    <w:uiPriority w:val="99"/>
    <w:semiHidden/>
    <w:unhideWhenUsed/>
    <w:rsid w:val="00564BC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564BC4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56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4BC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564BC4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564BC4"/>
    <w:rPr>
      <w:color w:val="221E1F"/>
      <w:sz w:val="16"/>
      <w:szCs w:val="16"/>
    </w:rPr>
  </w:style>
  <w:style w:type="paragraph" w:styleId="Ttulo">
    <w:name w:val="Title"/>
    <w:basedOn w:val="Normal"/>
    <w:link w:val="TtuloCar"/>
    <w:rsid w:val="003A53F7"/>
    <w:pPr>
      <w:spacing w:after="360"/>
      <w:jc w:val="center"/>
    </w:pPr>
    <w:rPr>
      <w:b/>
      <w:bCs w:val="0"/>
      <w:sz w:val="28"/>
      <w:lang w:eastAsia="es-ES"/>
    </w:rPr>
  </w:style>
  <w:style w:type="character" w:customStyle="1" w:styleId="TtuloCar">
    <w:name w:val="Título Car"/>
    <w:link w:val="Ttulo"/>
    <w:rsid w:val="003A53F7"/>
    <w:rPr>
      <w:rFonts w:ascii="Arial" w:eastAsia="Times New Roman" w:hAnsi="Arial" w:cs="Arial"/>
      <w:b/>
      <w:bCs/>
      <w:sz w:val="28"/>
      <w:szCs w:val="24"/>
      <w:lang w:val="pt-PT" w:eastAsia="es-ES"/>
    </w:rPr>
  </w:style>
  <w:style w:type="paragraph" w:customStyle="1" w:styleId="TextFirstParagraph">
    <w:name w:val="Text_First_Paragraph"/>
    <w:basedOn w:val="Normal"/>
    <w:link w:val="TextFirstParagraphChar"/>
    <w:rsid w:val="00E73D3B"/>
    <w:rPr>
      <w:rFonts w:ascii="Times New Roman" w:hAnsi="Times New Roman" w:cs="Times New Roman"/>
      <w:sz w:val="22"/>
      <w:lang w:val="en-GB"/>
    </w:rPr>
  </w:style>
  <w:style w:type="paragraph" w:customStyle="1" w:styleId="FigureCaption">
    <w:name w:val="Figure_Caption"/>
    <w:rsid w:val="00E73D3B"/>
    <w:pPr>
      <w:jc w:val="both"/>
    </w:pPr>
    <w:rPr>
      <w:rFonts w:ascii="Arial" w:eastAsia="Times New Roman" w:hAnsi="Arial" w:cs="Arial"/>
      <w:bCs/>
      <w:kern w:val="32"/>
      <w:szCs w:val="32"/>
      <w:lang w:val="it-IT" w:eastAsia="it-IT"/>
    </w:rPr>
  </w:style>
  <w:style w:type="character" w:customStyle="1" w:styleId="TextFirstParagraphChar">
    <w:name w:val="Text_First_Paragraph Char"/>
    <w:link w:val="TextFirstParagraph"/>
    <w:rsid w:val="00E73D3B"/>
    <w:rPr>
      <w:rFonts w:ascii="Times New Roman" w:eastAsia="Times New Roman" w:hAnsi="Times New Roman" w:cs="Times New Roman"/>
      <w:sz w:val="22"/>
      <w:szCs w:val="24"/>
      <w:lang w:eastAsia="it-IT"/>
    </w:rPr>
  </w:style>
  <w:style w:type="paragraph" w:customStyle="1" w:styleId="TableText">
    <w:name w:val="Table_Text"/>
    <w:rsid w:val="00F86D45"/>
    <w:pPr>
      <w:spacing w:before="100" w:beforeAutospacing="1" w:after="100" w:afterAutospacing="1" w:line="190" w:lineRule="exact"/>
    </w:pPr>
    <w:rPr>
      <w:rFonts w:ascii="Times New Roman" w:eastAsia="Times New Roman" w:hAnsi="Times New Roman" w:cs="Times New Roman"/>
    </w:rPr>
  </w:style>
  <w:style w:type="character" w:styleId="Hipervnculo">
    <w:name w:val="Hyperlink"/>
    <w:uiPriority w:val="99"/>
    <w:unhideWhenUsed/>
    <w:rsid w:val="00E32B90"/>
    <w:rPr>
      <w:color w:val="0000FF"/>
      <w:u w:val="single"/>
    </w:rPr>
  </w:style>
  <w:style w:type="character" w:styleId="Textoennegrita">
    <w:name w:val="Strong"/>
    <w:aliases w:val="Authors"/>
    <w:uiPriority w:val="22"/>
    <w:rsid w:val="00691F10"/>
    <w:rPr>
      <w:rFonts w:ascii="Arial" w:hAnsi="Arial" w:cs="Arial"/>
      <w:bCs/>
      <w:lang w:val="pt-PT"/>
    </w:rPr>
  </w:style>
  <w:style w:type="paragraph" w:styleId="Subttulo">
    <w:name w:val="Subtitle"/>
    <w:basedOn w:val="Normal"/>
    <w:next w:val="Normal"/>
    <w:link w:val="SubttuloCar"/>
    <w:uiPriority w:val="11"/>
    <w:rsid w:val="00691F10"/>
    <w:pPr>
      <w:numPr>
        <w:ilvl w:val="1"/>
      </w:numPr>
      <w:jc w:val="center"/>
    </w:pPr>
    <w:rPr>
      <w:spacing w:val="15"/>
      <w:vertAlign w:val="superscript"/>
      <w:lang w:eastAsia="es-ES"/>
    </w:rPr>
  </w:style>
  <w:style w:type="character" w:customStyle="1" w:styleId="SubttuloCar">
    <w:name w:val="Subtítulo Car"/>
    <w:basedOn w:val="Fuentedeprrafopredeter"/>
    <w:link w:val="Subttulo"/>
    <w:uiPriority w:val="11"/>
    <w:rsid w:val="00691F10"/>
    <w:rPr>
      <w:rFonts w:ascii="Arial" w:eastAsia="Times New Roman" w:hAnsi="Arial" w:cs="Arial"/>
      <w:spacing w:val="15"/>
      <w:vertAlign w:val="superscript"/>
      <w:lang w:val="pt-PT" w:eastAsia="es-ES"/>
    </w:rPr>
  </w:style>
  <w:style w:type="paragraph" w:customStyle="1" w:styleId="EmailCorrespondingAuthor">
    <w:name w:val="Email Corresponding Author"/>
    <w:basedOn w:val="Normal"/>
    <w:link w:val="EmailCorrespondingAuthorChar"/>
    <w:rsid w:val="003A53F7"/>
    <w:pPr>
      <w:jc w:val="center"/>
    </w:pPr>
    <w:rPr>
      <w:lang w:eastAsia="es-ES"/>
    </w:rPr>
  </w:style>
  <w:style w:type="character" w:customStyle="1" w:styleId="Ttulo1Car">
    <w:name w:val="Título 1 Car"/>
    <w:aliases w:val="Agradecimentos Car"/>
    <w:basedOn w:val="Fuentedeprrafopredeter"/>
    <w:link w:val="Ttulo1"/>
    <w:uiPriority w:val="9"/>
    <w:rsid w:val="00691F10"/>
    <w:rPr>
      <w:rFonts w:ascii="Arial" w:eastAsia="Times New Roman" w:hAnsi="Arial" w:cs="Arial"/>
      <w:b/>
      <w:sz w:val="18"/>
      <w:szCs w:val="18"/>
      <w:lang w:val="pt-PT" w:eastAsia="es-ES"/>
    </w:rPr>
  </w:style>
  <w:style w:type="character" w:customStyle="1" w:styleId="EmailCorrespondingAuthorChar">
    <w:name w:val="Email Corresponding Author Char"/>
    <w:basedOn w:val="Fuentedeprrafopredeter"/>
    <w:link w:val="EmailCorrespondingAuthor"/>
    <w:rsid w:val="003A53F7"/>
    <w:rPr>
      <w:rFonts w:ascii="Arial" w:eastAsia="Times New Roman" w:hAnsi="Arial" w:cs="Arial"/>
      <w:szCs w:val="24"/>
      <w:lang w:val="pt-PT" w:eastAsia="es-ES"/>
    </w:rPr>
  </w:style>
  <w:style w:type="paragraph" w:customStyle="1" w:styleId="Instituies">
    <w:name w:val="Instituições"/>
    <w:basedOn w:val="EmailCorrespondingAuthor"/>
    <w:link w:val="InstituiesChar"/>
    <w:rsid w:val="003A53F7"/>
  </w:style>
  <w:style w:type="paragraph" w:customStyle="1" w:styleId="Ttulo-Title">
    <w:name w:val="Título - Title"/>
    <w:basedOn w:val="Ttulo"/>
    <w:link w:val="Ttulo-TitleChar"/>
    <w:qFormat/>
    <w:rsid w:val="003A53F7"/>
    <w:pPr>
      <w:spacing w:before="480"/>
    </w:pPr>
  </w:style>
  <w:style w:type="character" w:customStyle="1" w:styleId="InstituiesChar">
    <w:name w:val="Instituições Char"/>
    <w:basedOn w:val="EmailCorrespondingAuthorChar"/>
    <w:link w:val="Instituies"/>
    <w:rsid w:val="003A53F7"/>
    <w:rPr>
      <w:rFonts w:ascii="Arial" w:eastAsia="Times New Roman" w:hAnsi="Arial" w:cs="Arial"/>
      <w:szCs w:val="24"/>
      <w:lang w:val="pt-PT" w:eastAsia="es-ES"/>
    </w:rPr>
  </w:style>
  <w:style w:type="paragraph" w:customStyle="1" w:styleId="Autores-Authors">
    <w:name w:val="Autores - Authors"/>
    <w:basedOn w:val="Normal"/>
    <w:link w:val="Autores-AuthorsChar"/>
    <w:qFormat/>
    <w:rsid w:val="003A53F7"/>
    <w:pPr>
      <w:jc w:val="center"/>
    </w:pPr>
    <w:rPr>
      <w:sz w:val="24"/>
      <w:szCs w:val="24"/>
    </w:rPr>
  </w:style>
  <w:style w:type="character" w:customStyle="1" w:styleId="Ttulo-TitleChar">
    <w:name w:val="Título - Title Char"/>
    <w:basedOn w:val="TtuloCar"/>
    <w:link w:val="Ttulo-Title"/>
    <w:rsid w:val="003A53F7"/>
    <w:rPr>
      <w:rFonts w:ascii="Arial" w:eastAsia="Times New Roman" w:hAnsi="Arial" w:cs="Arial"/>
      <w:b/>
      <w:bCs w:val="0"/>
      <w:sz w:val="28"/>
      <w:szCs w:val="24"/>
      <w:lang w:val="pt-PT" w:eastAsia="es-ES"/>
    </w:rPr>
  </w:style>
  <w:style w:type="paragraph" w:customStyle="1" w:styleId="Instituies-Institutions">
    <w:name w:val="Instituições - Institutions"/>
    <w:basedOn w:val="Instituies"/>
    <w:link w:val="Instituies-InstitutionsChar"/>
    <w:qFormat/>
    <w:rsid w:val="003A53F7"/>
  </w:style>
  <w:style w:type="character" w:customStyle="1" w:styleId="Autores-AuthorsChar">
    <w:name w:val="Autores - Authors Char"/>
    <w:basedOn w:val="Fuentedeprrafopredeter"/>
    <w:link w:val="Autores-Authors"/>
    <w:rsid w:val="003A53F7"/>
    <w:rPr>
      <w:rFonts w:ascii="Arial" w:eastAsia="Times New Roman" w:hAnsi="Arial" w:cs="Arial"/>
      <w:bCs/>
      <w:sz w:val="24"/>
      <w:szCs w:val="24"/>
      <w:lang w:val="pt-PT" w:eastAsia="it-IT"/>
    </w:rPr>
  </w:style>
  <w:style w:type="paragraph" w:customStyle="1" w:styleId="EmailCorresondingAuthor">
    <w:name w:val="Email Corresonding Author"/>
    <w:basedOn w:val="EmailCorrespondingAuthor"/>
    <w:link w:val="EmailCorresondingAuthorChar"/>
    <w:qFormat/>
    <w:rsid w:val="0086162F"/>
    <w:pPr>
      <w:spacing w:before="120" w:after="480"/>
    </w:pPr>
    <w:rPr>
      <w:i/>
      <w:iCs/>
    </w:rPr>
  </w:style>
  <w:style w:type="character" w:customStyle="1" w:styleId="Instituies-InstitutionsChar">
    <w:name w:val="Instituições - Institutions Char"/>
    <w:basedOn w:val="InstituiesChar"/>
    <w:link w:val="Instituies-Institutions"/>
    <w:rsid w:val="003A53F7"/>
    <w:rPr>
      <w:rFonts w:ascii="Arial" w:eastAsia="Times New Roman" w:hAnsi="Arial" w:cs="Arial"/>
      <w:szCs w:val="24"/>
      <w:lang w:val="pt-PT" w:eastAsia="es-ES"/>
    </w:rPr>
  </w:style>
  <w:style w:type="paragraph" w:styleId="Prrafodelista">
    <w:name w:val="List Paragraph"/>
    <w:basedOn w:val="Normal"/>
    <w:uiPriority w:val="34"/>
    <w:rsid w:val="003A53F7"/>
    <w:pPr>
      <w:ind w:left="720"/>
      <w:contextualSpacing/>
    </w:pPr>
  </w:style>
  <w:style w:type="character" w:customStyle="1" w:styleId="EmailCorresondingAuthorChar">
    <w:name w:val="Email Corresonding Author Char"/>
    <w:basedOn w:val="EmailCorrespondingAuthorChar"/>
    <w:link w:val="EmailCorresondingAuthor"/>
    <w:rsid w:val="0086162F"/>
    <w:rPr>
      <w:rFonts w:ascii="Arial" w:eastAsia="Times New Roman" w:hAnsi="Arial" w:cs="Arial"/>
      <w:bCs/>
      <w:i/>
      <w:iCs/>
      <w:szCs w:val="24"/>
      <w:lang w:val="pt-PT" w:eastAsia="es-ES"/>
    </w:rPr>
  </w:style>
  <w:style w:type="paragraph" w:customStyle="1" w:styleId="Texto">
    <w:name w:val="Texto"/>
    <w:basedOn w:val="Normal"/>
    <w:link w:val="TextoChar"/>
    <w:qFormat/>
    <w:rsid w:val="003A53F7"/>
  </w:style>
  <w:style w:type="paragraph" w:customStyle="1" w:styleId="Ttulos">
    <w:name w:val="Títulos"/>
    <w:basedOn w:val="Ttulo1"/>
    <w:link w:val="TtulosChar"/>
    <w:qFormat/>
    <w:rsid w:val="0086162F"/>
    <w:pPr>
      <w:spacing w:before="240" w:after="60"/>
    </w:pPr>
  </w:style>
  <w:style w:type="character" w:customStyle="1" w:styleId="TextoChar">
    <w:name w:val="Texto Char"/>
    <w:basedOn w:val="Fuentedeprrafopredeter"/>
    <w:link w:val="Texto"/>
    <w:rsid w:val="003A53F7"/>
    <w:rPr>
      <w:rFonts w:ascii="Arial" w:eastAsia="Times New Roman" w:hAnsi="Arial" w:cs="Arial"/>
      <w:bCs/>
      <w:lang w:val="pt-PT" w:eastAsia="it-IT"/>
    </w:rPr>
  </w:style>
  <w:style w:type="character" w:styleId="nfasissutil">
    <w:name w:val="Subtle Emphasis"/>
    <w:uiPriority w:val="19"/>
    <w:rsid w:val="003A53F7"/>
    <w:rPr>
      <w:sz w:val="24"/>
      <w:szCs w:val="24"/>
    </w:rPr>
  </w:style>
  <w:style w:type="character" w:customStyle="1" w:styleId="TtulosChar">
    <w:name w:val="Títulos Char"/>
    <w:basedOn w:val="Ttulo1Car"/>
    <w:link w:val="Ttulos"/>
    <w:rsid w:val="0086162F"/>
    <w:rPr>
      <w:rFonts w:ascii="Arial" w:eastAsia="Times New Roman" w:hAnsi="Arial" w:cs="Arial"/>
      <w:b/>
      <w:bCs/>
      <w:sz w:val="18"/>
      <w:szCs w:val="18"/>
      <w:lang w:val="pt-PT"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E3377C"/>
    <w:rPr>
      <w:color w:val="605E5C"/>
      <w:shd w:val="clear" w:color="auto" w:fill="E1DFDD"/>
    </w:rPr>
  </w:style>
  <w:style w:type="paragraph" w:customStyle="1" w:styleId="TextoAgradecimentoseReferncias">
    <w:name w:val="Texto Agradecimentos e Referências"/>
    <w:basedOn w:val="Normal"/>
    <w:link w:val="TextoAgradecimentoseRefernciasChar"/>
    <w:qFormat/>
    <w:rsid w:val="00A9547D"/>
    <w:rPr>
      <w:sz w:val="18"/>
      <w:szCs w:val="18"/>
    </w:rPr>
  </w:style>
  <w:style w:type="character" w:customStyle="1" w:styleId="TextoAgradecimentoseRefernciasChar">
    <w:name w:val="Texto Agradecimentos e Referências Char"/>
    <w:basedOn w:val="Fuentedeprrafopredeter"/>
    <w:link w:val="TextoAgradecimentoseReferncias"/>
    <w:rsid w:val="00A9547D"/>
    <w:rPr>
      <w:rFonts w:ascii="Arial" w:eastAsia="Times New Roman" w:hAnsi="Arial" w:cs="Arial"/>
      <w:bCs/>
      <w:sz w:val="18"/>
      <w:szCs w:val="18"/>
      <w:lang w:val="pt-PT" w:eastAsia="it-IT"/>
    </w:rPr>
  </w:style>
  <w:style w:type="character" w:styleId="Hipervnculovisitado">
    <w:name w:val="FollowedHyperlink"/>
    <w:basedOn w:val="Fuentedeprrafopredeter"/>
    <w:uiPriority w:val="99"/>
    <w:semiHidden/>
    <w:unhideWhenUsed/>
    <w:rsid w:val="00A85D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0D49E-B95E-4632-873E-330EFBE9D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92</Words>
  <Characters>161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igX</dc:creator>
  <cp:lastModifiedBy>Jose Luis Del Rio Rodriguez</cp:lastModifiedBy>
  <cp:revision>5</cp:revision>
  <cp:lastPrinted>2013-02-27T16:51:00Z</cp:lastPrinted>
  <dcterms:created xsi:type="dcterms:W3CDTF">2024-07-24T13:49:00Z</dcterms:created>
  <dcterms:modified xsi:type="dcterms:W3CDTF">2026-01-1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a3b7deac71ec8e26a0a48c83a26fe0fcc7293c34be91135a46c9093dfc247b</vt:lpwstr>
  </property>
</Properties>
</file>